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2DD2" w:rsidRDefault="007D5BF5">
      <w:pPr>
        <w:pStyle w:val="FirstParagraph"/>
      </w:pPr>
      <w:r>
        <w:rPr>
          <w:b/>
          <w:bCs/>
        </w:rPr>
        <w:t>Full Stack Development with MERN</w:t>
      </w:r>
    </w:p>
    <w:p w:rsidR="00A52DD2" w:rsidRDefault="00975207">
      <w:r>
        <w:pict>
          <v:rect id="_x0000_i1025" style="width:0;height:1.5pt" o:hralign="center" o:hrstd="t" o:hr="t"/>
        </w:pict>
      </w:r>
    </w:p>
    <w:p w:rsidR="00A52DD2" w:rsidRDefault="007D5BF5">
      <w:pPr>
        <w:pStyle w:val="Heading2"/>
      </w:pPr>
      <w:bookmarkStart w:id="0" w:name="introduction"/>
      <w:r>
        <w:t>1. Introduction</w:t>
      </w:r>
    </w:p>
    <w:p w:rsidR="00A52DD2" w:rsidRDefault="007D5BF5">
      <w:pPr>
        <w:pStyle w:val="FirstParagraph"/>
      </w:pPr>
      <w:r>
        <w:rPr>
          <w:b/>
          <w:bCs/>
        </w:rPr>
        <w:t>Project Title:</w:t>
      </w:r>
      <w:r>
        <w:t xml:space="preserve"> ResolveNow - Online Complaint Registration and Management System</w:t>
      </w:r>
    </w:p>
    <w:p w:rsidR="00A52DD2" w:rsidRDefault="007D5BF5">
      <w:pPr>
        <w:pStyle w:val="BodyText"/>
      </w:pPr>
      <w:r>
        <w:rPr>
          <w:b/>
          <w:bCs/>
        </w:rPr>
        <w:t>Team ID:</w:t>
      </w:r>
      <w:r>
        <w:t xml:space="preserve"> LTVIP2025TMID54506</w:t>
      </w:r>
    </w:p>
    <w:p w:rsidR="00A52DD2" w:rsidRDefault="007D5BF5">
      <w:pPr>
        <w:pStyle w:val="BodyText"/>
      </w:pPr>
      <w:r>
        <w:rPr>
          <w:b/>
          <w:bCs/>
        </w:rPr>
        <w:t>Team Members and Roles:</w:t>
      </w:r>
    </w:p>
    <w:p w:rsidR="00A52DD2" w:rsidRDefault="007D5BF5">
      <w:pPr>
        <w:pStyle w:val="Compact"/>
        <w:numPr>
          <w:ilvl w:val="0"/>
          <w:numId w:val="2"/>
        </w:numPr>
      </w:pPr>
      <w:r>
        <w:rPr>
          <w:b/>
          <w:bCs/>
        </w:rPr>
        <w:t>K Chandrika</w:t>
      </w:r>
      <w:r>
        <w:t xml:space="preserve"> - Team Leader &amp; Backend Developer</w:t>
      </w:r>
    </w:p>
    <w:p w:rsidR="00A52DD2" w:rsidRDefault="007D5BF5">
      <w:pPr>
        <w:pStyle w:val="Compact"/>
        <w:numPr>
          <w:ilvl w:val="0"/>
          <w:numId w:val="2"/>
        </w:numPr>
      </w:pPr>
      <w:r>
        <w:rPr>
          <w:b/>
          <w:bCs/>
        </w:rPr>
        <w:t>Kadiyala Madhuri</w:t>
      </w:r>
      <w:r>
        <w:t xml:space="preserve"> - Frontend Developer</w:t>
      </w:r>
    </w:p>
    <w:p w:rsidR="00A52DD2" w:rsidRDefault="007D5BF5">
      <w:pPr>
        <w:pStyle w:val="Compact"/>
        <w:numPr>
          <w:ilvl w:val="0"/>
          <w:numId w:val="2"/>
        </w:numPr>
      </w:pPr>
      <w:r>
        <w:rPr>
          <w:b/>
          <w:bCs/>
        </w:rPr>
        <w:t>Kalakoti Ushasri</w:t>
      </w:r>
      <w:r>
        <w:t xml:space="preserve"> - UI/UX Designer &amp; Tester</w:t>
      </w:r>
    </w:p>
    <w:p w:rsidR="00A52DD2" w:rsidRDefault="007D5BF5">
      <w:pPr>
        <w:pStyle w:val="Compact"/>
        <w:numPr>
          <w:ilvl w:val="0"/>
          <w:numId w:val="2"/>
        </w:numPr>
      </w:pPr>
      <w:r>
        <w:rPr>
          <w:b/>
          <w:bCs/>
        </w:rPr>
        <w:t>Kanala Jaya Trisha</w:t>
      </w:r>
      <w:r>
        <w:t xml:space="preserve"> - Full Stack Developer</w:t>
      </w:r>
    </w:p>
    <w:p w:rsidR="00A52DD2" w:rsidRDefault="00975207">
      <w:r>
        <w:pict>
          <v:rect id="_x0000_i1026" style="width:0;height:1.5pt" o:hralign="center" o:hrstd="t" o:hr="t"/>
        </w:pict>
      </w:r>
    </w:p>
    <w:p w:rsidR="00A52DD2" w:rsidRDefault="007D5BF5">
      <w:pPr>
        <w:pStyle w:val="Heading2"/>
      </w:pPr>
      <w:bookmarkStart w:id="1" w:name="project-overview"/>
      <w:bookmarkEnd w:id="0"/>
      <w:r>
        <w:t>2. Project Overview</w:t>
      </w:r>
    </w:p>
    <w:p w:rsidR="00A52DD2" w:rsidRDefault="007D5BF5">
      <w:pPr>
        <w:pStyle w:val="FirstParagraph"/>
      </w:pPr>
      <w:r>
        <w:rPr>
          <w:b/>
          <w:bCs/>
        </w:rPr>
        <w:t>Purpose:</w:t>
      </w:r>
      <w:r>
        <w:t xml:space="preserve"> ResolveNow is a robust web-based application developed to streamline the complaint management lifecycle for both users and service providers. It centralizes complaint registration, intelligent routing, real-time communication, and resolution tracking into a single efficient interface. By leveraging modern technologies, ResolveNow enhances transparency, customer satisfaction, and compliance with industry standards.</w:t>
      </w:r>
    </w:p>
    <w:p w:rsidR="00A52DD2" w:rsidRDefault="007D5BF5">
      <w:pPr>
        <w:pStyle w:val="BodyText"/>
      </w:pPr>
      <w:r>
        <w:rPr>
          <w:b/>
          <w:bCs/>
        </w:rPr>
        <w:t>Key Goals:</w:t>
      </w:r>
    </w:p>
    <w:p w:rsidR="00A52DD2" w:rsidRDefault="007D5BF5">
      <w:pPr>
        <w:pStyle w:val="Compact"/>
        <w:numPr>
          <w:ilvl w:val="0"/>
          <w:numId w:val="3"/>
        </w:numPr>
      </w:pPr>
      <w:r>
        <w:t>Enable users to easily register complaints with all relevant data.</w:t>
      </w:r>
    </w:p>
    <w:p w:rsidR="00A52DD2" w:rsidRDefault="007D5BF5">
      <w:pPr>
        <w:pStyle w:val="Compact"/>
        <w:numPr>
          <w:ilvl w:val="0"/>
          <w:numId w:val="3"/>
        </w:numPr>
      </w:pPr>
      <w:r>
        <w:t>Ensure timely response and resolution through efficient workflow automation.</w:t>
      </w:r>
    </w:p>
    <w:p w:rsidR="00A52DD2" w:rsidRDefault="007D5BF5">
      <w:pPr>
        <w:pStyle w:val="Compact"/>
        <w:numPr>
          <w:ilvl w:val="0"/>
          <w:numId w:val="3"/>
        </w:numPr>
      </w:pPr>
      <w:r>
        <w:t>Foster communication between customers and agents.</w:t>
      </w:r>
    </w:p>
    <w:p w:rsidR="00A52DD2" w:rsidRDefault="007D5BF5">
      <w:pPr>
        <w:pStyle w:val="Compact"/>
        <w:numPr>
          <w:ilvl w:val="0"/>
          <w:numId w:val="3"/>
        </w:numPr>
      </w:pPr>
      <w:r>
        <w:t>Maintain a secure and scalable system architecture.</w:t>
      </w:r>
    </w:p>
    <w:p w:rsidR="00A52DD2" w:rsidRDefault="007D5BF5">
      <w:pPr>
        <w:pStyle w:val="FirstParagraph"/>
      </w:pPr>
      <w:r>
        <w:rPr>
          <w:b/>
          <w:bCs/>
        </w:rPr>
        <w:t>Features:</w:t>
      </w:r>
    </w:p>
    <w:p w:rsidR="00A52DD2" w:rsidRDefault="007D5BF5">
      <w:pPr>
        <w:pStyle w:val="Compact"/>
        <w:numPr>
          <w:ilvl w:val="0"/>
          <w:numId w:val="4"/>
        </w:numPr>
      </w:pPr>
      <w:r>
        <w:rPr>
          <w:b/>
          <w:bCs/>
        </w:rPr>
        <w:t>User Registration &amp; Login:</w:t>
      </w:r>
      <w:r>
        <w:t xml:space="preserve"> Secure onboarding using JWT authentication.</w:t>
      </w:r>
    </w:p>
    <w:p w:rsidR="00A52DD2" w:rsidRDefault="007D5BF5">
      <w:pPr>
        <w:pStyle w:val="Compact"/>
        <w:numPr>
          <w:ilvl w:val="0"/>
          <w:numId w:val="4"/>
        </w:numPr>
      </w:pPr>
      <w:r>
        <w:rPr>
          <w:b/>
          <w:bCs/>
        </w:rPr>
        <w:t>Complaint Submission:</w:t>
      </w:r>
      <w:r>
        <w:t xml:space="preserve"> Users can file complaints with descriptions, categories, attachments, and location details.</w:t>
      </w:r>
    </w:p>
    <w:p w:rsidR="00A52DD2" w:rsidRDefault="007D5BF5">
      <w:pPr>
        <w:pStyle w:val="Compact"/>
        <w:numPr>
          <w:ilvl w:val="0"/>
          <w:numId w:val="4"/>
        </w:numPr>
      </w:pPr>
      <w:r>
        <w:rPr>
          <w:b/>
          <w:bCs/>
        </w:rPr>
        <w:t>Real-time Tracking &amp; Notifications:</w:t>
      </w:r>
      <w:r>
        <w:t xml:space="preserve"> Users are updated via email or SMS about status changes or agent responses.</w:t>
      </w:r>
    </w:p>
    <w:p w:rsidR="00A52DD2" w:rsidRDefault="007D5BF5">
      <w:pPr>
        <w:pStyle w:val="Compact"/>
        <w:numPr>
          <w:ilvl w:val="0"/>
          <w:numId w:val="4"/>
        </w:numPr>
      </w:pPr>
      <w:r>
        <w:rPr>
          <w:b/>
          <w:bCs/>
        </w:rPr>
        <w:t>Agent Interaction:</w:t>
      </w:r>
      <w:r>
        <w:t xml:space="preserve"> Users and agents can chat in real-time within the system interface.</w:t>
      </w:r>
    </w:p>
    <w:p w:rsidR="00A52DD2" w:rsidRDefault="007D5BF5">
      <w:pPr>
        <w:pStyle w:val="Compact"/>
        <w:numPr>
          <w:ilvl w:val="0"/>
          <w:numId w:val="4"/>
        </w:numPr>
      </w:pPr>
      <w:r>
        <w:rPr>
          <w:b/>
          <w:bCs/>
        </w:rPr>
        <w:t>Smart Assignment:</w:t>
      </w:r>
      <w:r>
        <w:t xml:space="preserve"> Complaints are routed to the appropriate department/agent based on priority, type, and location.</w:t>
      </w:r>
    </w:p>
    <w:p w:rsidR="00A52DD2" w:rsidRDefault="007D5BF5">
      <w:pPr>
        <w:pStyle w:val="Compact"/>
        <w:numPr>
          <w:ilvl w:val="0"/>
          <w:numId w:val="4"/>
        </w:numPr>
      </w:pPr>
      <w:r>
        <w:rPr>
          <w:b/>
          <w:bCs/>
        </w:rPr>
        <w:t>Role-based Access:</w:t>
      </w:r>
      <w:r>
        <w:t xml:space="preserve"> Admins, Agents, and Users have distinct interfaces and permissions.</w:t>
      </w:r>
    </w:p>
    <w:p w:rsidR="00A52DD2" w:rsidRDefault="007D5BF5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Security Measures:</w:t>
      </w:r>
      <w:r>
        <w:t xml:space="preserve"> Data encryption, authentication middleware, and access control mechanisms.</w:t>
      </w:r>
    </w:p>
    <w:p w:rsidR="00A52DD2" w:rsidRDefault="00975207">
      <w:r>
        <w:pict>
          <v:rect id="_x0000_i1027" style="width:0;height:1.5pt" o:hralign="center" o:hrstd="t" o:hr="t"/>
        </w:pict>
      </w:r>
    </w:p>
    <w:p w:rsidR="00A52DD2" w:rsidRDefault="007D5BF5">
      <w:pPr>
        <w:pStyle w:val="Heading2"/>
      </w:pPr>
      <w:bookmarkStart w:id="2" w:name="architecture"/>
      <w:bookmarkEnd w:id="1"/>
      <w:r>
        <w:t>3. Architecture</w:t>
      </w:r>
    </w:p>
    <w:p w:rsidR="00A52DD2" w:rsidRDefault="007D5BF5">
      <w:pPr>
        <w:pStyle w:val="FirstParagraph"/>
      </w:pPr>
      <w:r>
        <w:rPr>
          <w:b/>
          <w:bCs/>
        </w:rPr>
        <w:t>Frontend:</w:t>
      </w:r>
    </w:p>
    <w:p w:rsidR="00A52DD2" w:rsidRDefault="007D5BF5">
      <w:pPr>
        <w:pStyle w:val="Compact"/>
        <w:numPr>
          <w:ilvl w:val="0"/>
          <w:numId w:val="5"/>
        </w:numPr>
      </w:pPr>
      <w:r>
        <w:rPr>
          <w:b/>
          <w:bCs/>
        </w:rPr>
        <w:t>Technology:</w:t>
      </w:r>
      <w:r>
        <w:t xml:space="preserve"> React.js</w:t>
      </w:r>
    </w:p>
    <w:p w:rsidR="00A52DD2" w:rsidRDefault="007D5BF5">
      <w:pPr>
        <w:pStyle w:val="Compact"/>
        <w:numPr>
          <w:ilvl w:val="0"/>
          <w:numId w:val="5"/>
        </w:numPr>
      </w:pPr>
      <w:r>
        <w:rPr>
          <w:b/>
          <w:bCs/>
        </w:rPr>
        <w:t>Libraries:</w:t>
      </w:r>
      <w:r>
        <w:t xml:space="preserve"> Axios, Bootstrap, Material UI</w:t>
      </w:r>
    </w:p>
    <w:p w:rsidR="00A52DD2" w:rsidRDefault="007D5BF5">
      <w:pPr>
        <w:pStyle w:val="Compact"/>
        <w:numPr>
          <w:ilvl w:val="0"/>
          <w:numId w:val="5"/>
        </w:numPr>
      </w:pPr>
      <w:r>
        <w:rPr>
          <w:b/>
          <w:bCs/>
        </w:rPr>
        <w:t>Features:</w:t>
      </w:r>
    </w:p>
    <w:p w:rsidR="00A52DD2" w:rsidRDefault="007D5BF5">
      <w:pPr>
        <w:pStyle w:val="Compact"/>
        <w:numPr>
          <w:ilvl w:val="1"/>
          <w:numId w:val="6"/>
        </w:numPr>
      </w:pPr>
      <w:r>
        <w:t>Modular component structure</w:t>
      </w:r>
    </w:p>
    <w:p w:rsidR="00A52DD2" w:rsidRDefault="007D5BF5">
      <w:pPr>
        <w:pStyle w:val="Compact"/>
        <w:numPr>
          <w:ilvl w:val="1"/>
          <w:numId w:val="6"/>
        </w:numPr>
      </w:pPr>
      <w:r>
        <w:t>Role-specific dashboards (User, Agent, Admin)</w:t>
      </w:r>
    </w:p>
    <w:p w:rsidR="00A52DD2" w:rsidRDefault="007D5BF5">
      <w:pPr>
        <w:pStyle w:val="Compact"/>
        <w:numPr>
          <w:ilvl w:val="1"/>
          <w:numId w:val="6"/>
        </w:numPr>
      </w:pPr>
      <w:r>
        <w:t>Real-time updates using Socket.IO</w:t>
      </w:r>
    </w:p>
    <w:p w:rsidR="00A52DD2" w:rsidRDefault="007D5BF5">
      <w:pPr>
        <w:pStyle w:val="Compact"/>
        <w:numPr>
          <w:ilvl w:val="1"/>
          <w:numId w:val="6"/>
        </w:numPr>
      </w:pPr>
      <w:r>
        <w:t>Mobile responsive design for accessibility across devices</w:t>
      </w:r>
    </w:p>
    <w:p w:rsidR="00A52DD2" w:rsidRDefault="007D5BF5">
      <w:pPr>
        <w:pStyle w:val="FirstParagraph"/>
      </w:pPr>
      <w:r>
        <w:rPr>
          <w:b/>
          <w:bCs/>
        </w:rPr>
        <w:t>Backend:</w:t>
      </w:r>
    </w:p>
    <w:p w:rsidR="00A52DD2" w:rsidRDefault="007D5BF5">
      <w:pPr>
        <w:pStyle w:val="Compact"/>
        <w:numPr>
          <w:ilvl w:val="0"/>
          <w:numId w:val="7"/>
        </w:numPr>
      </w:pPr>
      <w:r>
        <w:rPr>
          <w:b/>
          <w:bCs/>
        </w:rPr>
        <w:t>Technology:</w:t>
      </w:r>
      <w:r>
        <w:t xml:space="preserve"> Node.js with Express.js</w:t>
      </w:r>
    </w:p>
    <w:p w:rsidR="00A52DD2" w:rsidRDefault="007D5BF5">
      <w:pPr>
        <w:pStyle w:val="Compact"/>
        <w:numPr>
          <w:ilvl w:val="0"/>
          <w:numId w:val="7"/>
        </w:numPr>
      </w:pPr>
      <w:r>
        <w:rPr>
          <w:b/>
          <w:bCs/>
        </w:rPr>
        <w:t>Design:</w:t>
      </w:r>
      <w:r>
        <w:t xml:space="preserve"> RESTful API-based service layer</w:t>
      </w:r>
    </w:p>
    <w:p w:rsidR="00A52DD2" w:rsidRDefault="007D5BF5">
      <w:pPr>
        <w:pStyle w:val="Compact"/>
        <w:numPr>
          <w:ilvl w:val="0"/>
          <w:numId w:val="7"/>
        </w:numPr>
      </w:pPr>
      <w:r>
        <w:rPr>
          <w:b/>
          <w:bCs/>
        </w:rPr>
        <w:t>Functions:</w:t>
      </w:r>
    </w:p>
    <w:p w:rsidR="00A52DD2" w:rsidRDefault="007D5BF5">
      <w:pPr>
        <w:pStyle w:val="Compact"/>
        <w:numPr>
          <w:ilvl w:val="1"/>
          <w:numId w:val="8"/>
        </w:numPr>
      </w:pPr>
      <w:r>
        <w:t>Handles all business logic</w:t>
      </w:r>
    </w:p>
    <w:p w:rsidR="00A52DD2" w:rsidRDefault="007D5BF5">
      <w:pPr>
        <w:pStyle w:val="Compact"/>
        <w:numPr>
          <w:ilvl w:val="1"/>
          <w:numId w:val="8"/>
        </w:numPr>
      </w:pPr>
      <w:r>
        <w:t>Integrates with MongoDB for data persistence</w:t>
      </w:r>
    </w:p>
    <w:p w:rsidR="00A52DD2" w:rsidRDefault="007D5BF5">
      <w:pPr>
        <w:pStyle w:val="Compact"/>
        <w:numPr>
          <w:ilvl w:val="1"/>
          <w:numId w:val="8"/>
        </w:numPr>
      </w:pPr>
      <w:r>
        <w:t>Manages authentication and session control</w:t>
      </w:r>
    </w:p>
    <w:p w:rsidR="00A52DD2" w:rsidRDefault="007D5BF5">
      <w:pPr>
        <w:pStyle w:val="Compact"/>
        <w:numPr>
          <w:ilvl w:val="1"/>
          <w:numId w:val="8"/>
        </w:numPr>
      </w:pPr>
      <w:r>
        <w:t>Includes WebSocket handling for chat feature</w:t>
      </w:r>
    </w:p>
    <w:p w:rsidR="00A52DD2" w:rsidRDefault="007D5BF5">
      <w:pPr>
        <w:pStyle w:val="FirstParagraph"/>
      </w:pPr>
      <w:r>
        <w:rPr>
          <w:b/>
          <w:bCs/>
        </w:rPr>
        <w:t>Database:</w:t>
      </w:r>
    </w:p>
    <w:p w:rsidR="00A52DD2" w:rsidRDefault="007D5BF5">
      <w:pPr>
        <w:pStyle w:val="Compact"/>
        <w:numPr>
          <w:ilvl w:val="0"/>
          <w:numId w:val="9"/>
        </w:numPr>
      </w:pPr>
      <w:r>
        <w:rPr>
          <w:b/>
          <w:bCs/>
        </w:rPr>
        <w:t>Type:</w:t>
      </w:r>
      <w:r>
        <w:t xml:space="preserve"> NoSQL</w:t>
      </w:r>
    </w:p>
    <w:p w:rsidR="00A52DD2" w:rsidRDefault="007D5BF5">
      <w:pPr>
        <w:pStyle w:val="Compact"/>
        <w:numPr>
          <w:ilvl w:val="0"/>
          <w:numId w:val="9"/>
        </w:numPr>
      </w:pPr>
      <w:r>
        <w:rPr>
          <w:b/>
          <w:bCs/>
        </w:rPr>
        <w:t>Technology:</w:t>
      </w:r>
      <w:r>
        <w:t xml:space="preserve"> MongoDB using Mongoose ODM</w:t>
      </w:r>
    </w:p>
    <w:p w:rsidR="00A52DD2" w:rsidRDefault="007D5BF5">
      <w:pPr>
        <w:pStyle w:val="Compact"/>
        <w:numPr>
          <w:ilvl w:val="0"/>
          <w:numId w:val="9"/>
        </w:numPr>
      </w:pPr>
      <w:r>
        <w:rPr>
          <w:b/>
          <w:bCs/>
        </w:rPr>
        <w:t>Schema Includes:</w:t>
      </w:r>
    </w:p>
    <w:p w:rsidR="00A52DD2" w:rsidRDefault="007D5BF5">
      <w:pPr>
        <w:pStyle w:val="Compact"/>
        <w:numPr>
          <w:ilvl w:val="1"/>
          <w:numId w:val="10"/>
        </w:numPr>
      </w:pPr>
      <w:r>
        <w:rPr>
          <w:b/>
          <w:bCs/>
        </w:rPr>
        <w:t>Users:</w:t>
      </w:r>
      <w:r>
        <w:t xml:space="preserve"> Personal and login info with roles</w:t>
      </w:r>
    </w:p>
    <w:p w:rsidR="00A52DD2" w:rsidRDefault="007D5BF5">
      <w:pPr>
        <w:pStyle w:val="Compact"/>
        <w:numPr>
          <w:ilvl w:val="1"/>
          <w:numId w:val="10"/>
        </w:numPr>
      </w:pPr>
      <w:r>
        <w:rPr>
          <w:b/>
          <w:bCs/>
        </w:rPr>
        <w:t>Complaints:</w:t>
      </w:r>
      <w:r>
        <w:t xml:space="preserve"> Description, user ID, timestamps, status</w:t>
      </w:r>
    </w:p>
    <w:p w:rsidR="00A52DD2" w:rsidRDefault="007D5BF5">
      <w:pPr>
        <w:pStyle w:val="Compact"/>
        <w:numPr>
          <w:ilvl w:val="1"/>
          <w:numId w:val="10"/>
        </w:numPr>
      </w:pPr>
      <w:r>
        <w:rPr>
          <w:b/>
          <w:bCs/>
        </w:rPr>
        <w:t>Messages:</w:t>
      </w:r>
      <w:r>
        <w:t xml:space="preserve"> Real-time message exchange between agent and user</w:t>
      </w:r>
    </w:p>
    <w:p w:rsidR="00A52DD2" w:rsidRDefault="007D5BF5">
      <w:pPr>
        <w:pStyle w:val="Compact"/>
        <w:numPr>
          <w:ilvl w:val="1"/>
          <w:numId w:val="10"/>
        </w:numPr>
      </w:pPr>
      <w:r>
        <w:rPr>
          <w:b/>
          <w:bCs/>
        </w:rPr>
        <w:t>Agents:</w:t>
      </w:r>
      <w:r>
        <w:t xml:space="preserve"> Availability, assigned complaints, roles</w:t>
      </w:r>
    </w:p>
    <w:p w:rsidR="00A52DD2" w:rsidRDefault="00975207">
      <w:r>
        <w:pict>
          <v:rect id="_x0000_i1028" style="width:0;height:1.5pt" o:hralign="center" o:hrstd="t" o:hr="t"/>
        </w:pict>
      </w:r>
    </w:p>
    <w:p w:rsidR="00A52DD2" w:rsidRDefault="007D5BF5">
      <w:pPr>
        <w:pStyle w:val="Heading2"/>
      </w:pPr>
      <w:bookmarkStart w:id="3" w:name="setup-instructions"/>
      <w:bookmarkEnd w:id="2"/>
      <w:r>
        <w:t>4. Setup Instructions</w:t>
      </w:r>
    </w:p>
    <w:p w:rsidR="00A52DD2" w:rsidRDefault="007D5BF5">
      <w:pPr>
        <w:pStyle w:val="FirstParagraph"/>
      </w:pPr>
      <w:r>
        <w:rPr>
          <w:b/>
          <w:bCs/>
        </w:rPr>
        <w:t>Prerequisites:</w:t>
      </w:r>
    </w:p>
    <w:p w:rsidR="00A52DD2" w:rsidRDefault="007D5BF5">
      <w:pPr>
        <w:pStyle w:val="Compact"/>
        <w:numPr>
          <w:ilvl w:val="0"/>
          <w:numId w:val="11"/>
        </w:numPr>
      </w:pPr>
      <w:r>
        <w:t>Node.js (v16 or higher)</w:t>
      </w:r>
    </w:p>
    <w:p w:rsidR="00A52DD2" w:rsidRDefault="007D5BF5">
      <w:pPr>
        <w:pStyle w:val="Compact"/>
        <w:numPr>
          <w:ilvl w:val="0"/>
          <w:numId w:val="11"/>
        </w:numPr>
      </w:pPr>
      <w:r>
        <w:t>MongoDB (local or cloud-hosted, e.g., Atlas)</w:t>
      </w:r>
    </w:p>
    <w:p w:rsidR="00A52DD2" w:rsidRDefault="007D5BF5">
      <w:pPr>
        <w:pStyle w:val="Compact"/>
        <w:numPr>
          <w:ilvl w:val="0"/>
          <w:numId w:val="11"/>
        </w:numPr>
      </w:pPr>
      <w:r>
        <w:t>Git</w:t>
      </w:r>
    </w:p>
    <w:p w:rsidR="00A52DD2" w:rsidRDefault="007D5BF5">
      <w:pPr>
        <w:pStyle w:val="FirstParagraph"/>
      </w:pPr>
      <w:r>
        <w:rPr>
          <w:b/>
          <w:bCs/>
        </w:rPr>
        <w:t>Installation Steps:</w:t>
      </w:r>
    </w:p>
    <w:p w:rsidR="00A52DD2" w:rsidRDefault="007D5BF5">
      <w:pPr>
        <w:numPr>
          <w:ilvl w:val="0"/>
          <w:numId w:val="12"/>
        </w:numPr>
      </w:pPr>
      <w:r>
        <w:rPr>
          <w:b/>
          <w:bCs/>
        </w:rPr>
        <w:lastRenderedPageBreak/>
        <w:t>Clone the repository:</w:t>
      </w:r>
    </w:p>
    <w:p w:rsidR="00A52DD2" w:rsidRDefault="007D5BF5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username/resolvenow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resolvenow</w:t>
      </w:r>
    </w:p>
    <w:p w:rsidR="00A52DD2" w:rsidRDefault="007D5BF5">
      <w:pPr>
        <w:numPr>
          <w:ilvl w:val="0"/>
          <w:numId w:val="12"/>
        </w:numPr>
      </w:pPr>
      <w:r>
        <w:rPr>
          <w:b/>
          <w:bCs/>
        </w:rPr>
        <w:t>Install dependencies:</w:t>
      </w:r>
    </w:p>
    <w:p w:rsidR="00A52DD2" w:rsidRDefault="007D5BF5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back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:rsidR="00A52DD2" w:rsidRDefault="007D5BF5">
      <w:pPr>
        <w:numPr>
          <w:ilvl w:val="0"/>
          <w:numId w:val="12"/>
        </w:numPr>
      </w:pPr>
      <w:r>
        <w:rPr>
          <w:b/>
          <w:bCs/>
        </w:rPr>
        <w:t>Environment configuration:</w:t>
      </w:r>
      <w:r>
        <w:t xml:space="preserve"> Create a </w:t>
      </w:r>
      <w:r>
        <w:rPr>
          <w:rStyle w:val="VerbatimChar"/>
        </w:rPr>
        <w:t>.env</w:t>
      </w:r>
      <w:r>
        <w:t xml:space="preserve"> file in the backend directory:</w:t>
      </w:r>
    </w:p>
    <w:p w:rsidR="00A52DD2" w:rsidRDefault="007D5BF5">
      <w:pPr>
        <w:pStyle w:val="SourceCode"/>
        <w:numPr>
          <w:ilvl w:val="0"/>
          <w:numId w:val="1"/>
        </w:numPr>
      </w:pPr>
      <w:r>
        <w:rPr>
          <w:rStyle w:val="VerbatimChar"/>
        </w:rPr>
        <w:t>PORT=5000</w:t>
      </w:r>
      <w:r>
        <w:br/>
      </w:r>
      <w:r>
        <w:rPr>
          <w:rStyle w:val="VerbatimChar"/>
        </w:rPr>
        <w:t>MONGO_URI=mongodb://localhost:27017/resolvenow</w:t>
      </w:r>
      <w:r>
        <w:br/>
      </w:r>
      <w:r>
        <w:rPr>
          <w:rStyle w:val="VerbatimChar"/>
        </w:rPr>
        <w:t>JWT_SECRET=your_jwt_secret</w:t>
      </w:r>
    </w:p>
    <w:p w:rsidR="00A52DD2" w:rsidRDefault="007D5BF5">
      <w:pPr>
        <w:numPr>
          <w:ilvl w:val="0"/>
          <w:numId w:val="12"/>
        </w:numPr>
      </w:pPr>
      <w:r>
        <w:rPr>
          <w:b/>
          <w:bCs/>
        </w:rPr>
        <w:t>Start servers:</w:t>
      </w:r>
    </w:p>
    <w:p w:rsidR="00A52DD2" w:rsidRDefault="007D5BF5">
      <w:pPr>
        <w:pStyle w:val="SourceCode"/>
        <w:numPr>
          <w:ilvl w:val="0"/>
          <w:numId w:val="1"/>
        </w:numPr>
      </w:pPr>
      <w:r>
        <w:rPr>
          <w:rStyle w:val="CommentTok"/>
        </w:rPr>
        <w:t># Terminal 1 - Backen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CommentTok"/>
        </w:rPr>
        <w:t># Terminal 2 - Fronten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:rsidR="00A52DD2" w:rsidRDefault="00975207">
      <w:r>
        <w:pict>
          <v:rect id="_x0000_i1029" style="width:0;height:1.5pt" o:hralign="center" o:hrstd="t" o:hr="t"/>
        </w:pict>
      </w:r>
    </w:p>
    <w:p w:rsidR="00A52DD2" w:rsidRDefault="007D5BF5">
      <w:pPr>
        <w:pStyle w:val="Heading2"/>
      </w:pPr>
      <w:bookmarkStart w:id="4" w:name="folder-structure"/>
      <w:bookmarkEnd w:id="3"/>
      <w:r>
        <w:t>5. Folder Structure</w:t>
      </w:r>
    </w:p>
    <w:p w:rsidR="00A52DD2" w:rsidRDefault="007D5BF5">
      <w:pPr>
        <w:pStyle w:val="FirstParagraph"/>
      </w:pPr>
      <w:r>
        <w:rPr>
          <w:b/>
          <w:bCs/>
        </w:rPr>
        <w:t>Frontend Directory Structure:</w:t>
      </w:r>
    </w:p>
    <w:p w:rsidR="00A52DD2" w:rsidRDefault="007D5BF5">
      <w:pPr>
        <w:pStyle w:val="SourceCode"/>
      </w:pPr>
      <w:r>
        <w:rPr>
          <w:rStyle w:val="VerbatimChar"/>
        </w:rPr>
        <w:t>frontend/</w:t>
      </w:r>
      <w:r>
        <w:br/>
      </w:r>
      <w:r>
        <w:rPr>
          <w:rStyle w:val="VerbatimChar"/>
        </w:rPr>
        <w:t>├── public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components/</w:t>
      </w:r>
      <w:r>
        <w:br/>
      </w:r>
      <w:r>
        <w:rPr>
          <w:rStyle w:val="VerbatimChar"/>
        </w:rPr>
        <w:t>│   │   ├── user/</w:t>
      </w:r>
      <w:r>
        <w:br/>
      </w:r>
      <w:r>
        <w:rPr>
          <w:rStyle w:val="VerbatimChar"/>
        </w:rPr>
        <w:t>│   │   ├── agent/</w:t>
      </w:r>
      <w:r>
        <w:br/>
      </w:r>
      <w:r>
        <w:rPr>
          <w:rStyle w:val="VerbatimChar"/>
        </w:rPr>
        <w:t>│   │   └── admin/</w:t>
      </w:r>
      <w:r>
        <w:br/>
      </w:r>
      <w:r>
        <w:rPr>
          <w:rStyle w:val="VerbatimChar"/>
        </w:rPr>
        <w:t>│   ├── pages/</w:t>
      </w:r>
      <w:r>
        <w:br/>
      </w:r>
      <w:r>
        <w:rPr>
          <w:rStyle w:val="VerbatimChar"/>
        </w:rPr>
        <w:t>│   ├── utils/</w:t>
      </w:r>
      <w:r>
        <w:br/>
      </w:r>
      <w:r>
        <w:rPr>
          <w:rStyle w:val="VerbatimChar"/>
        </w:rPr>
        <w:t>│   ├── App.jsx</w:t>
      </w:r>
      <w:r>
        <w:br/>
      </w:r>
      <w:r>
        <w:rPr>
          <w:rStyle w:val="VerbatimChar"/>
        </w:rPr>
        <w:t>│   └── index.js</w:t>
      </w:r>
    </w:p>
    <w:p w:rsidR="00A52DD2" w:rsidRDefault="007D5BF5">
      <w:pPr>
        <w:pStyle w:val="FirstParagraph"/>
      </w:pPr>
      <w:r>
        <w:rPr>
          <w:b/>
          <w:bCs/>
        </w:rPr>
        <w:t>Backend Directory Structure:</w:t>
      </w:r>
    </w:p>
    <w:p w:rsidR="00A52DD2" w:rsidRDefault="007D5BF5">
      <w:pPr>
        <w:pStyle w:val="SourceCode"/>
      </w:pPr>
      <w:r>
        <w:rPr>
          <w:rStyle w:val="VerbatimChar"/>
        </w:rPr>
        <w:t>backend/</w:t>
      </w:r>
      <w:r>
        <w:br/>
      </w:r>
      <w:r>
        <w:rPr>
          <w:rStyle w:val="VerbatimChar"/>
        </w:rPr>
        <w:t>├── controllers/       # Business logic</w:t>
      </w:r>
      <w:r>
        <w:br/>
      </w:r>
      <w:r>
        <w:rPr>
          <w:rStyle w:val="VerbatimChar"/>
        </w:rPr>
        <w:t>├── models/            # Mongoose schemas</w:t>
      </w:r>
      <w:r>
        <w:br/>
      </w:r>
      <w:r>
        <w:rPr>
          <w:rStyle w:val="VerbatimChar"/>
        </w:rPr>
        <w:t>├── routes/            # Express routes</w:t>
      </w:r>
      <w:r>
        <w:br/>
      </w:r>
      <w:r>
        <w:rPr>
          <w:rStyle w:val="VerbatimChar"/>
        </w:rPr>
        <w:lastRenderedPageBreak/>
        <w:t>├── middlewares/       # Auth &amp; error handlers</w:t>
      </w:r>
      <w:r>
        <w:br/>
      </w:r>
      <w:r>
        <w:rPr>
          <w:rStyle w:val="VerbatimChar"/>
        </w:rPr>
        <w:t>├── config/            # Database connection</w:t>
      </w:r>
      <w:r>
        <w:br/>
      </w:r>
      <w:r>
        <w:rPr>
          <w:rStyle w:val="VerbatimChar"/>
        </w:rPr>
        <w:t>├── sockets/           # WebSocket logic</w:t>
      </w:r>
      <w:r>
        <w:br/>
      </w:r>
      <w:r>
        <w:rPr>
          <w:rStyle w:val="VerbatimChar"/>
        </w:rPr>
        <w:t>├── index.js           # Entry point</w:t>
      </w:r>
      <w:r>
        <w:br/>
      </w:r>
      <w:r>
        <w:rPr>
          <w:rStyle w:val="VerbatimChar"/>
        </w:rPr>
        <w:t>├── .env               # Environment variables</w:t>
      </w:r>
    </w:p>
    <w:p w:rsidR="00A52DD2" w:rsidRDefault="00975207">
      <w:r>
        <w:pict>
          <v:rect id="_x0000_i1030" style="width:0;height:1.5pt" o:hralign="center" o:hrstd="t" o:hr="t"/>
        </w:pict>
      </w:r>
    </w:p>
    <w:p w:rsidR="00A52DD2" w:rsidRDefault="007D5BF5">
      <w:pPr>
        <w:pStyle w:val="Heading2"/>
      </w:pPr>
      <w:bookmarkStart w:id="5" w:name="running-the-application"/>
      <w:bookmarkEnd w:id="4"/>
      <w:r>
        <w:t>6. Running the Application</w:t>
      </w:r>
    </w:p>
    <w:p w:rsidR="00A52DD2" w:rsidRDefault="007D5BF5">
      <w:pPr>
        <w:pStyle w:val="SourceCode"/>
      </w:pPr>
      <w:r>
        <w:rPr>
          <w:rStyle w:val="CommentTok"/>
        </w:rPr>
        <w:t># Backend Setu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CommentTok"/>
        </w:rPr>
        <w:t># Frontend Setu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:rsidR="00A52DD2" w:rsidRDefault="00975207">
      <w:r>
        <w:pict>
          <v:rect id="_x0000_i1031" style="width:0;height:1.5pt" o:hralign="center" o:hrstd="t" o:hr="t"/>
        </w:pict>
      </w:r>
    </w:p>
    <w:p w:rsidR="00A52DD2" w:rsidRDefault="007D5BF5">
      <w:pPr>
        <w:pStyle w:val="Heading2"/>
      </w:pPr>
      <w:bookmarkStart w:id="6" w:name="api-documentation"/>
      <w:bookmarkEnd w:id="5"/>
      <w:r>
        <w:t>7. API Documentation</w:t>
      </w:r>
    </w:p>
    <w:p w:rsidR="00A52DD2" w:rsidRDefault="007D5BF5">
      <w:pPr>
        <w:pStyle w:val="FirstParagraph"/>
      </w:pPr>
      <w:r>
        <w:rPr>
          <w:b/>
          <w:bCs/>
        </w:rPr>
        <w:t>Authentication:</w:t>
      </w:r>
    </w:p>
    <w:p w:rsidR="00A52DD2" w:rsidRDefault="007D5BF5">
      <w:pPr>
        <w:pStyle w:val="Compact"/>
        <w:numPr>
          <w:ilvl w:val="0"/>
          <w:numId w:val="13"/>
        </w:numPr>
      </w:pPr>
      <w:r>
        <w:rPr>
          <w:rStyle w:val="VerbatimChar"/>
        </w:rPr>
        <w:t>POST /api/auth/register</w:t>
      </w:r>
      <w:r>
        <w:t xml:space="preserve"> – Register user</w:t>
      </w:r>
    </w:p>
    <w:p w:rsidR="00A52DD2" w:rsidRDefault="007D5BF5">
      <w:pPr>
        <w:pStyle w:val="Compact"/>
        <w:numPr>
          <w:ilvl w:val="0"/>
          <w:numId w:val="13"/>
        </w:numPr>
      </w:pPr>
      <w:r>
        <w:rPr>
          <w:rStyle w:val="VerbatimChar"/>
        </w:rPr>
        <w:t>POST /api/auth/login</w:t>
      </w:r>
      <w:r>
        <w:t xml:space="preserve"> – Login user</w:t>
      </w:r>
    </w:p>
    <w:p w:rsidR="00A52DD2" w:rsidRDefault="007D5BF5">
      <w:pPr>
        <w:pStyle w:val="FirstParagraph"/>
      </w:pPr>
      <w:r>
        <w:rPr>
          <w:b/>
          <w:bCs/>
        </w:rPr>
        <w:t>Complaints:</w:t>
      </w:r>
    </w:p>
    <w:p w:rsidR="00A52DD2" w:rsidRDefault="007D5BF5">
      <w:pPr>
        <w:pStyle w:val="Compact"/>
        <w:numPr>
          <w:ilvl w:val="0"/>
          <w:numId w:val="14"/>
        </w:numPr>
      </w:pPr>
      <w:r>
        <w:rPr>
          <w:rStyle w:val="VerbatimChar"/>
        </w:rPr>
        <w:t>POST /api/complaints</w:t>
      </w:r>
      <w:r>
        <w:t xml:space="preserve"> – File new complaint</w:t>
      </w:r>
    </w:p>
    <w:p w:rsidR="00A52DD2" w:rsidRDefault="007D5BF5">
      <w:pPr>
        <w:pStyle w:val="Compact"/>
        <w:numPr>
          <w:ilvl w:val="0"/>
          <w:numId w:val="14"/>
        </w:numPr>
      </w:pPr>
      <w:r>
        <w:rPr>
          <w:rStyle w:val="VerbatimChar"/>
        </w:rPr>
        <w:t>GET /api/complaints/my</w:t>
      </w:r>
      <w:r>
        <w:t xml:space="preserve"> – Fetch user’s complaints</w:t>
      </w:r>
    </w:p>
    <w:p w:rsidR="00A52DD2" w:rsidRDefault="007D5BF5">
      <w:pPr>
        <w:pStyle w:val="Compact"/>
        <w:numPr>
          <w:ilvl w:val="0"/>
          <w:numId w:val="14"/>
        </w:numPr>
      </w:pPr>
      <w:r>
        <w:rPr>
          <w:rStyle w:val="VerbatimChar"/>
        </w:rPr>
        <w:t>PUT /api/complaints/:id</w:t>
      </w:r>
      <w:r>
        <w:t xml:space="preserve"> – Update complaint (status/comments)</w:t>
      </w:r>
    </w:p>
    <w:p w:rsidR="00A52DD2" w:rsidRDefault="007D5BF5">
      <w:pPr>
        <w:pStyle w:val="FirstParagraph"/>
      </w:pPr>
      <w:r>
        <w:rPr>
          <w:b/>
          <w:bCs/>
        </w:rPr>
        <w:t>Messaging:</w:t>
      </w:r>
    </w:p>
    <w:p w:rsidR="00A52DD2" w:rsidRDefault="007D5BF5">
      <w:pPr>
        <w:pStyle w:val="Compact"/>
        <w:numPr>
          <w:ilvl w:val="0"/>
          <w:numId w:val="15"/>
        </w:numPr>
      </w:pPr>
      <w:r>
        <w:rPr>
          <w:rStyle w:val="VerbatimChar"/>
        </w:rPr>
        <w:t>POST /api/messages/:complaintId</w:t>
      </w:r>
      <w:r>
        <w:t xml:space="preserve"> – Post message</w:t>
      </w:r>
    </w:p>
    <w:p w:rsidR="00A52DD2" w:rsidRDefault="007D5BF5">
      <w:pPr>
        <w:pStyle w:val="Compact"/>
        <w:numPr>
          <w:ilvl w:val="0"/>
          <w:numId w:val="15"/>
        </w:numPr>
      </w:pPr>
      <w:r>
        <w:rPr>
          <w:rStyle w:val="VerbatimChar"/>
        </w:rPr>
        <w:t>GET /api/messages/:complaintId</w:t>
      </w:r>
      <w:r>
        <w:t xml:space="preserve"> – Retrieve messages</w:t>
      </w:r>
    </w:p>
    <w:p w:rsidR="00A52DD2" w:rsidRDefault="00975207">
      <w:r>
        <w:pict>
          <v:rect id="_x0000_i1032" style="width:0;height:1.5pt" o:hralign="center" o:hrstd="t" o:hr="t"/>
        </w:pict>
      </w:r>
    </w:p>
    <w:p w:rsidR="00A52DD2" w:rsidRDefault="007D5BF5">
      <w:pPr>
        <w:pStyle w:val="Heading2"/>
      </w:pPr>
      <w:bookmarkStart w:id="7" w:name="authentication"/>
      <w:bookmarkEnd w:id="6"/>
      <w:r>
        <w:t>8. Authentication</w:t>
      </w:r>
    </w:p>
    <w:p w:rsidR="00A52DD2" w:rsidRDefault="007D5BF5">
      <w:pPr>
        <w:pStyle w:val="FirstParagraph"/>
      </w:pPr>
      <w:r>
        <w:t>ResolveNow uses JWT-based secure login for all users. Role-based access is implemented through custom middleware:</w:t>
      </w:r>
    </w:p>
    <w:p w:rsidR="00A52DD2" w:rsidRDefault="007D5BF5">
      <w:pPr>
        <w:pStyle w:val="Compact"/>
        <w:numPr>
          <w:ilvl w:val="0"/>
          <w:numId w:val="16"/>
        </w:numPr>
      </w:pPr>
      <w:r>
        <w:rPr>
          <w:b/>
          <w:bCs/>
        </w:rPr>
        <w:t>Token Storage:</w:t>
      </w:r>
      <w:r>
        <w:t xml:space="preserve"> Stored securely in localStorage on the frontend.</w:t>
      </w:r>
    </w:p>
    <w:p w:rsidR="00A52DD2" w:rsidRDefault="007D5BF5">
      <w:pPr>
        <w:pStyle w:val="Compact"/>
        <w:numPr>
          <w:ilvl w:val="0"/>
          <w:numId w:val="16"/>
        </w:numPr>
      </w:pPr>
      <w:r>
        <w:rPr>
          <w:b/>
          <w:bCs/>
        </w:rPr>
        <w:t>Token Usage:</w:t>
      </w:r>
      <w:r>
        <w:t xml:space="preserve"> Included in request headers to access protected endpoints.</w:t>
      </w:r>
    </w:p>
    <w:p w:rsidR="00A52DD2" w:rsidRDefault="007D5BF5">
      <w:pPr>
        <w:pStyle w:val="Compact"/>
        <w:numPr>
          <w:ilvl w:val="0"/>
          <w:numId w:val="16"/>
        </w:numPr>
      </w:pPr>
      <w:r>
        <w:rPr>
          <w:b/>
          <w:bCs/>
        </w:rPr>
        <w:t>Middleware:</w:t>
      </w:r>
      <w:r>
        <w:t xml:space="preserve"> Validates token, checks user role (admin/agent/user), and grants or denies access.</w:t>
      </w:r>
    </w:p>
    <w:p w:rsidR="00A52DD2" w:rsidRDefault="00975207">
      <w:r>
        <w:lastRenderedPageBreak/>
        <w:pict>
          <v:rect id="_x0000_i1033" style="width:0;height:1.5pt" o:hralign="center" o:hrstd="t" o:hr="t"/>
        </w:pict>
      </w:r>
    </w:p>
    <w:p w:rsidR="00A52DD2" w:rsidRDefault="007D5BF5">
      <w:pPr>
        <w:pStyle w:val="Heading2"/>
      </w:pPr>
      <w:bookmarkStart w:id="8" w:name="user-interface"/>
      <w:bookmarkEnd w:id="7"/>
      <w:r>
        <w:t>9. User Interface</w:t>
      </w:r>
    </w:p>
    <w:p w:rsidR="00A52DD2" w:rsidRDefault="007D5BF5">
      <w:pPr>
        <w:pStyle w:val="FirstParagraph"/>
      </w:pPr>
      <w:r>
        <w:rPr>
          <w:b/>
          <w:bCs/>
        </w:rPr>
        <w:t>User View:</w:t>
      </w:r>
    </w:p>
    <w:p w:rsidR="00A52DD2" w:rsidRDefault="007D5BF5">
      <w:pPr>
        <w:pStyle w:val="Compact"/>
        <w:numPr>
          <w:ilvl w:val="0"/>
          <w:numId w:val="17"/>
        </w:numPr>
      </w:pPr>
      <w:r>
        <w:t>Register/Login</w:t>
      </w:r>
    </w:p>
    <w:p w:rsidR="00A52DD2" w:rsidRDefault="007D5BF5">
      <w:pPr>
        <w:pStyle w:val="Compact"/>
        <w:numPr>
          <w:ilvl w:val="0"/>
          <w:numId w:val="17"/>
        </w:numPr>
      </w:pPr>
      <w:r>
        <w:t>Submit new complaint</w:t>
      </w:r>
    </w:p>
    <w:p w:rsidR="00A52DD2" w:rsidRDefault="007D5BF5">
      <w:pPr>
        <w:pStyle w:val="Compact"/>
        <w:numPr>
          <w:ilvl w:val="0"/>
          <w:numId w:val="17"/>
        </w:numPr>
      </w:pPr>
      <w:r>
        <w:t>View and track previous complaints</w:t>
      </w:r>
    </w:p>
    <w:p w:rsidR="00A52DD2" w:rsidRDefault="007D5BF5">
      <w:pPr>
        <w:pStyle w:val="Compact"/>
        <w:numPr>
          <w:ilvl w:val="0"/>
          <w:numId w:val="17"/>
        </w:numPr>
      </w:pPr>
      <w:r>
        <w:t>Chat with assigned agent</w:t>
      </w:r>
    </w:p>
    <w:p w:rsidR="00A52DD2" w:rsidRDefault="007D5BF5">
      <w:pPr>
        <w:pStyle w:val="FirstParagraph"/>
      </w:pPr>
      <w:r>
        <w:rPr>
          <w:b/>
          <w:bCs/>
        </w:rPr>
        <w:t>Agent View:</w:t>
      </w:r>
    </w:p>
    <w:p w:rsidR="00A52DD2" w:rsidRDefault="007D5BF5">
      <w:pPr>
        <w:pStyle w:val="Compact"/>
        <w:numPr>
          <w:ilvl w:val="0"/>
          <w:numId w:val="18"/>
        </w:numPr>
      </w:pPr>
      <w:r>
        <w:t>View assigned complaints</w:t>
      </w:r>
    </w:p>
    <w:p w:rsidR="00A52DD2" w:rsidRDefault="007D5BF5">
      <w:pPr>
        <w:pStyle w:val="Compact"/>
        <w:numPr>
          <w:ilvl w:val="0"/>
          <w:numId w:val="18"/>
        </w:numPr>
      </w:pPr>
      <w:r>
        <w:t>Respond to user via chat</w:t>
      </w:r>
    </w:p>
    <w:p w:rsidR="00A52DD2" w:rsidRDefault="007D5BF5">
      <w:pPr>
        <w:pStyle w:val="Compact"/>
        <w:numPr>
          <w:ilvl w:val="0"/>
          <w:numId w:val="18"/>
        </w:numPr>
      </w:pPr>
      <w:r>
        <w:t>Update status and resolution notes</w:t>
      </w:r>
    </w:p>
    <w:p w:rsidR="00A52DD2" w:rsidRDefault="007D5BF5">
      <w:pPr>
        <w:pStyle w:val="FirstParagraph"/>
      </w:pPr>
      <w:r>
        <w:rPr>
          <w:b/>
          <w:bCs/>
        </w:rPr>
        <w:t>Admin View:</w:t>
      </w:r>
    </w:p>
    <w:p w:rsidR="00A52DD2" w:rsidRDefault="007D5BF5">
      <w:pPr>
        <w:pStyle w:val="Compact"/>
        <w:numPr>
          <w:ilvl w:val="0"/>
          <w:numId w:val="19"/>
        </w:numPr>
      </w:pPr>
      <w:r>
        <w:t>Dashboard overview (user counts, open/closed complaints)</w:t>
      </w:r>
    </w:p>
    <w:p w:rsidR="00A52DD2" w:rsidRDefault="007D5BF5">
      <w:pPr>
        <w:pStyle w:val="Compact"/>
        <w:numPr>
          <w:ilvl w:val="0"/>
          <w:numId w:val="19"/>
        </w:numPr>
      </w:pPr>
      <w:r>
        <w:t>Manage agents and users</w:t>
      </w:r>
    </w:p>
    <w:p w:rsidR="00A52DD2" w:rsidRDefault="007D5BF5">
      <w:pPr>
        <w:pStyle w:val="Compact"/>
        <w:numPr>
          <w:ilvl w:val="0"/>
          <w:numId w:val="19"/>
        </w:numPr>
      </w:pPr>
      <w:r>
        <w:t>View all system-wide complaints</w:t>
      </w:r>
    </w:p>
    <w:p w:rsidR="00A52DD2" w:rsidRDefault="00975207">
      <w:r>
        <w:pict>
          <v:rect id="_x0000_i1034" style="width:0;height:1.5pt" o:hralign="center" o:hrstd="t" o:hr="t"/>
        </w:pict>
      </w:r>
    </w:p>
    <w:p w:rsidR="00A52DD2" w:rsidRDefault="007D5BF5">
      <w:pPr>
        <w:pStyle w:val="Heading2"/>
      </w:pPr>
      <w:bookmarkStart w:id="9" w:name="testing"/>
      <w:bookmarkEnd w:id="8"/>
      <w:r>
        <w:t>10. Testing</w:t>
      </w:r>
    </w:p>
    <w:p w:rsidR="00A52DD2" w:rsidRDefault="007D5BF5">
      <w:pPr>
        <w:pStyle w:val="FirstParagraph"/>
      </w:pPr>
      <w:r>
        <w:rPr>
          <w:b/>
          <w:bCs/>
        </w:rPr>
        <w:t>Manual Testing:</w:t>
      </w:r>
    </w:p>
    <w:p w:rsidR="00A52DD2" w:rsidRDefault="007D5BF5">
      <w:pPr>
        <w:pStyle w:val="Compact"/>
        <w:numPr>
          <w:ilvl w:val="0"/>
          <w:numId w:val="20"/>
        </w:numPr>
      </w:pPr>
      <w:r>
        <w:t>Registration/Login with various roles</w:t>
      </w:r>
    </w:p>
    <w:p w:rsidR="00A52DD2" w:rsidRDefault="007D5BF5">
      <w:pPr>
        <w:pStyle w:val="Compact"/>
        <w:numPr>
          <w:ilvl w:val="0"/>
          <w:numId w:val="20"/>
        </w:numPr>
      </w:pPr>
      <w:r>
        <w:t>Complaint submission and resolution lifecycle</w:t>
      </w:r>
    </w:p>
    <w:p w:rsidR="00A52DD2" w:rsidRDefault="007D5BF5">
      <w:pPr>
        <w:pStyle w:val="Compact"/>
        <w:numPr>
          <w:ilvl w:val="0"/>
          <w:numId w:val="20"/>
        </w:numPr>
      </w:pPr>
      <w:r>
        <w:t>Chat interaction and message persistence</w:t>
      </w:r>
    </w:p>
    <w:p w:rsidR="00A52DD2" w:rsidRDefault="007D5BF5">
      <w:pPr>
        <w:pStyle w:val="FirstParagraph"/>
      </w:pPr>
      <w:r>
        <w:rPr>
          <w:b/>
          <w:bCs/>
        </w:rPr>
        <w:t>Automated Tools:</w:t>
      </w:r>
    </w:p>
    <w:p w:rsidR="00A52DD2" w:rsidRDefault="007D5BF5">
      <w:pPr>
        <w:pStyle w:val="Compact"/>
        <w:numPr>
          <w:ilvl w:val="0"/>
          <w:numId w:val="21"/>
        </w:numPr>
      </w:pPr>
      <w:r>
        <w:rPr>
          <w:b/>
          <w:bCs/>
        </w:rPr>
        <w:t>Postman:</w:t>
      </w:r>
      <w:r>
        <w:t xml:space="preserve"> Test API endpoints and token-based access</w:t>
      </w:r>
    </w:p>
    <w:p w:rsidR="00A52DD2" w:rsidRDefault="007D5BF5">
      <w:pPr>
        <w:pStyle w:val="Compact"/>
        <w:numPr>
          <w:ilvl w:val="0"/>
          <w:numId w:val="21"/>
        </w:numPr>
      </w:pPr>
      <w:r>
        <w:rPr>
          <w:b/>
          <w:bCs/>
        </w:rPr>
        <w:t>Browser DevTools &amp; React DevTools:</w:t>
      </w:r>
      <w:r>
        <w:t xml:space="preserve"> Validate frontend flows</w:t>
      </w:r>
    </w:p>
    <w:p w:rsidR="00A52DD2" w:rsidRDefault="00975207">
      <w:r>
        <w:pict>
          <v:rect id="_x0000_i1035" style="width:0;height:1.5pt" o:hralign="center" o:hrstd="t" o:hr="t"/>
        </w:pict>
      </w:r>
    </w:p>
    <w:p w:rsidR="00BB7FF9" w:rsidRDefault="007D5BF5">
      <w:pPr>
        <w:pStyle w:val="Heading2"/>
      </w:pPr>
      <w:bookmarkStart w:id="10" w:name="screenshots-or-demo"/>
      <w:bookmarkEnd w:id="9"/>
      <w:r>
        <w:t>11. Screenshots</w:t>
      </w:r>
      <w:r w:rsidR="00BB7FF9">
        <w:t xml:space="preserve"> or Demo</w:t>
      </w:r>
    </w:p>
    <w:p w:rsidR="00BB7FF9" w:rsidRDefault="00BB7FF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:rsidR="00A52DD2" w:rsidRDefault="00BB7FF9">
      <w:pPr>
        <w:pStyle w:val="Heading2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6670774" cy="3528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54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9337" cy="3532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_GoBack"/>
      <w:bookmarkEnd w:id="11"/>
      <w:r>
        <w:rPr>
          <w:noProof/>
          <w:lang w:val="en-IN" w:eastAsia="en-IN"/>
        </w:rPr>
        <w:drawing>
          <wp:inline distT="0" distB="0" distL="0" distR="0">
            <wp:extent cx="6669070" cy="3543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55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782" cy="354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3157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56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5943600" cy="3157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57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31578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58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5943600" cy="31578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5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31578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6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5943600" cy="31578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61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31578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6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5943600" cy="31578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63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31578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50628-WA0064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5BF5">
        <w:t xml:space="preserve"> </w:t>
      </w:r>
    </w:p>
    <w:p w:rsidR="00A52DD2" w:rsidRDefault="00A52DD2">
      <w:pPr>
        <w:pStyle w:val="FirstParagraph"/>
      </w:pPr>
    </w:p>
    <w:p w:rsidR="00A52DD2" w:rsidRDefault="00975207">
      <w:r>
        <w:pict>
          <v:rect id="_x0000_i1036" style="width:0;height:1.5pt" o:hralign="center" o:hrstd="t" o:hr="t"/>
        </w:pict>
      </w:r>
    </w:p>
    <w:p w:rsidR="00A52DD2" w:rsidRDefault="007D5BF5">
      <w:pPr>
        <w:pStyle w:val="Heading2"/>
      </w:pPr>
      <w:bookmarkStart w:id="12" w:name="known-issues"/>
      <w:bookmarkEnd w:id="10"/>
      <w:r>
        <w:t>12. Known Issues</w:t>
      </w:r>
    </w:p>
    <w:p w:rsidR="00BB7FF9" w:rsidRDefault="007D5BF5" w:rsidP="00BB7FF9">
      <w:pPr>
        <w:pStyle w:val="Compact"/>
        <w:numPr>
          <w:ilvl w:val="0"/>
          <w:numId w:val="22"/>
        </w:numPr>
      </w:pPr>
      <w:r>
        <w:t>No built-in</w:t>
      </w:r>
      <w:r w:rsidR="00BB7FF9">
        <w:t xml:space="preserve"> password recovery or reset line</w:t>
      </w:r>
    </w:p>
    <w:p w:rsidR="00A52DD2" w:rsidRDefault="007D5BF5">
      <w:pPr>
        <w:pStyle w:val="Compact"/>
        <w:numPr>
          <w:ilvl w:val="0"/>
          <w:numId w:val="22"/>
        </w:numPr>
      </w:pPr>
      <w:r>
        <w:t>Image upload support limited to specific formats</w:t>
      </w:r>
    </w:p>
    <w:p w:rsidR="00A52DD2" w:rsidRDefault="007D5BF5">
      <w:pPr>
        <w:pStyle w:val="Compact"/>
        <w:numPr>
          <w:ilvl w:val="0"/>
          <w:numId w:val="22"/>
        </w:numPr>
      </w:pPr>
      <w:r>
        <w:t>Form validation requires improvement</w:t>
      </w:r>
    </w:p>
    <w:p w:rsidR="00A52DD2" w:rsidRDefault="007D5BF5">
      <w:pPr>
        <w:pStyle w:val="Compact"/>
        <w:numPr>
          <w:ilvl w:val="0"/>
          <w:numId w:val="22"/>
        </w:numPr>
      </w:pPr>
      <w:r>
        <w:t>Admin dashboard lacks downloadable reports</w:t>
      </w:r>
    </w:p>
    <w:p w:rsidR="00A52DD2" w:rsidRDefault="00975207">
      <w:r>
        <w:pict>
          <v:rect id="_x0000_i1037" style="width:0;height:1.5pt" o:hralign="center" o:hrstd="t" o:hr="t"/>
        </w:pict>
      </w:r>
    </w:p>
    <w:p w:rsidR="00A52DD2" w:rsidRDefault="007D5BF5">
      <w:pPr>
        <w:pStyle w:val="Heading2"/>
      </w:pPr>
      <w:bookmarkStart w:id="13" w:name="future-enhancements"/>
      <w:bookmarkEnd w:id="12"/>
      <w:r>
        <w:t>13. Future Enhancements</w:t>
      </w:r>
    </w:p>
    <w:p w:rsidR="00A52DD2" w:rsidRDefault="007D5BF5">
      <w:pPr>
        <w:pStyle w:val="Compact"/>
        <w:numPr>
          <w:ilvl w:val="0"/>
          <w:numId w:val="23"/>
        </w:numPr>
      </w:pPr>
      <w:r>
        <w:t>Implement password reset via email/token</w:t>
      </w:r>
    </w:p>
    <w:p w:rsidR="00A52DD2" w:rsidRDefault="007D5BF5">
      <w:pPr>
        <w:pStyle w:val="Compact"/>
        <w:numPr>
          <w:ilvl w:val="0"/>
          <w:numId w:val="23"/>
        </w:numPr>
      </w:pPr>
      <w:r>
        <w:t>Enable advanced complaint categorization and search</w:t>
      </w:r>
    </w:p>
    <w:p w:rsidR="00A52DD2" w:rsidRDefault="007D5BF5">
      <w:pPr>
        <w:pStyle w:val="Compact"/>
        <w:numPr>
          <w:ilvl w:val="0"/>
          <w:numId w:val="23"/>
        </w:numPr>
      </w:pPr>
      <w:r>
        <w:t>Integrate email/SMS alert systems for updates</w:t>
      </w:r>
    </w:p>
    <w:p w:rsidR="00A52DD2" w:rsidRDefault="007D5BF5">
      <w:pPr>
        <w:pStyle w:val="Compact"/>
        <w:numPr>
          <w:ilvl w:val="0"/>
          <w:numId w:val="23"/>
        </w:numPr>
      </w:pPr>
      <w:r>
        <w:t>Introduce video call support via WebRTC</w:t>
      </w:r>
    </w:p>
    <w:p w:rsidR="00A52DD2" w:rsidRDefault="007D5BF5">
      <w:pPr>
        <w:pStyle w:val="Compact"/>
        <w:numPr>
          <w:ilvl w:val="0"/>
          <w:numId w:val="23"/>
        </w:numPr>
      </w:pPr>
      <w:r>
        <w:t>Build a mobile-friendly Progressive Web App (PWA)</w:t>
      </w:r>
    </w:p>
    <w:p w:rsidR="00A52DD2" w:rsidRDefault="007D5BF5">
      <w:pPr>
        <w:pStyle w:val="Compact"/>
        <w:numPr>
          <w:ilvl w:val="0"/>
          <w:numId w:val="23"/>
        </w:numPr>
      </w:pPr>
      <w:r>
        <w:t>Add multilingual support and accessibility features</w:t>
      </w:r>
    </w:p>
    <w:p w:rsidR="00A52DD2" w:rsidRDefault="007D5BF5">
      <w:pPr>
        <w:pStyle w:val="Compact"/>
        <w:numPr>
          <w:ilvl w:val="0"/>
          <w:numId w:val="23"/>
        </w:numPr>
      </w:pPr>
      <w:r>
        <w:t>Generate analytical reports for admin users</w:t>
      </w:r>
      <w:bookmarkEnd w:id="13"/>
    </w:p>
    <w:sectPr w:rsidR="00A52DD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026E9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31388A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F1C016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A52DD2"/>
    <w:rsid w:val="007D5BF5"/>
    <w:rsid w:val="00975207"/>
    <w:rsid w:val="00A52DD2"/>
    <w:rsid w:val="00BB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BB7FF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B7FF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jpg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10" Type="http://schemas.openxmlformats.org/officeDocument/2006/relationships/image" Target="media/image5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1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sanna</cp:lastModifiedBy>
  <cp:revision>4</cp:revision>
  <dcterms:created xsi:type="dcterms:W3CDTF">2025-06-28T15:16:00Z</dcterms:created>
  <dcterms:modified xsi:type="dcterms:W3CDTF">2025-06-28T16:27:00Z</dcterms:modified>
</cp:coreProperties>
</file>